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C73E68" w14:textId="786B2A90" w:rsidR="002E3112" w:rsidRDefault="00F55C54">
      <w:pPr>
        <w:rPr>
          <w:rFonts w:cstheme="minorHAnsi"/>
          <w:b/>
          <w:bCs/>
          <w:sz w:val="24"/>
          <w:szCs w:val="24"/>
        </w:rPr>
      </w:pPr>
      <w:bookmarkStart w:id="0" w:name="_GoBack"/>
      <w:r w:rsidRPr="00DA44E5">
        <w:rPr>
          <w:rFonts w:cstheme="minorHAnsi"/>
          <w:b/>
          <w:bCs/>
          <w:sz w:val="24"/>
          <w:szCs w:val="24"/>
        </w:rPr>
        <w:t>Scenario</w:t>
      </w:r>
      <w:r w:rsidR="00A322D7" w:rsidRPr="00DA44E5">
        <w:rPr>
          <w:rFonts w:cstheme="minorHAnsi"/>
          <w:b/>
          <w:bCs/>
          <w:sz w:val="24"/>
          <w:szCs w:val="24"/>
        </w:rPr>
        <w:t xml:space="preserve"> 10</w:t>
      </w:r>
      <w:bookmarkEnd w:id="0"/>
      <w:r w:rsidRPr="00805114">
        <w:rPr>
          <w:rFonts w:cstheme="minorHAnsi"/>
          <w:b/>
          <w:bCs/>
          <w:sz w:val="24"/>
          <w:szCs w:val="24"/>
        </w:rPr>
        <w:t>:</w:t>
      </w:r>
      <w:r>
        <w:rPr>
          <w:rFonts w:cstheme="minorHAnsi"/>
          <w:b/>
          <w:bCs/>
          <w:sz w:val="24"/>
          <w:szCs w:val="24"/>
        </w:rPr>
        <w:t xml:space="preserve"> Creation and usage of webservice services</w:t>
      </w:r>
    </w:p>
    <w:p w14:paraId="0BAF7387" w14:textId="5221A3E8" w:rsidR="00F55C54" w:rsidRDefault="00FD0C9C">
      <w:r>
        <w:rPr>
          <w:noProof/>
        </w:rPr>
        <w:drawing>
          <wp:inline distT="0" distB="0" distL="0" distR="0" wp14:anchorId="6F99C9A7" wp14:editId="200E13CE">
            <wp:extent cx="5731510" cy="1922145"/>
            <wp:effectExtent l="152400" t="152400" r="364490" b="363855"/>
            <wp:docPr id="2" name="Picture 2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-http-services-with-ip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2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F3F39E" w14:textId="1E20217B" w:rsidR="00F55C54" w:rsidRDefault="00F55C54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reate the topology, a</w:t>
      </w:r>
      <w:r w:rsidRPr="00805114">
        <w:rPr>
          <w:rFonts w:cstheme="minorHAnsi"/>
          <w:sz w:val="24"/>
          <w:szCs w:val="24"/>
        </w:rPr>
        <w:t>ssign the I</w:t>
      </w:r>
      <w:r>
        <w:rPr>
          <w:rFonts w:cstheme="minorHAnsi"/>
          <w:sz w:val="24"/>
          <w:szCs w:val="24"/>
        </w:rPr>
        <w:t>P, subnet and gateway to devices as show in the figure above.</w:t>
      </w:r>
    </w:p>
    <w:p w14:paraId="69D5C625" w14:textId="737BFAFD" w:rsidR="00F55C54" w:rsidRDefault="00F55C54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 HTTP server go to services tab </w:t>
      </w:r>
      <w:r w:rsidRPr="007150CD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select HTTP service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enable HTTP protocol</w:t>
      </w:r>
    </w:p>
    <w:p w14:paraId="4A7A4AFD" w14:textId="77777777" w:rsidR="00FD0C9C" w:rsidRDefault="00FD0C9C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on new file and copy the HTML code below:</w:t>
      </w:r>
    </w:p>
    <w:p w14:paraId="112427C2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</w:t>
      </w:r>
      <w:proofErr w:type="spellStart"/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bgimg</w:t>
      </w:r>
      <w:proofErr w:type="spellEnd"/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"&gt;</w:t>
      </w:r>
    </w:p>
    <w:p w14:paraId="3315F0A7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</w:t>
      </w:r>
      <w:proofErr w:type="spellStart"/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topleft</w:t>
      </w:r>
      <w:proofErr w:type="spellEnd"/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"&gt;</w:t>
      </w:r>
    </w:p>
    <w:p w14:paraId="6BBE12D4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p&gt;MAHE, Manipal&lt;/p&gt;</w:t>
      </w:r>
    </w:p>
    <w:p w14:paraId="75E538E3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75C44FA0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middle"&gt;</w:t>
      </w:r>
    </w:p>
    <w:p w14:paraId="072FB460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h1&gt;Welcome to Networking Workshop&lt;/h1&gt;</w:t>
      </w:r>
    </w:p>
    <w:p w14:paraId="4C27751B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hr&gt;</w:t>
      </w:r>
    </w:p>
    <w:p w14:paraId="20C4696C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p&gt;09 December 2019&lt;/p&gt;</w:t>
      </w:r>
    </w:p>
    <w:p w14:paraId="2A0D1B31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53D9012A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div class="</w:t>
      </w:r>
      <w:proofErr w:type="spellStart"/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bottomleft</w:t>
      </w:r>
      <w:proofErr w:type="spellEnd"/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"&gt;</w:t>
      </w:r>
    </w:p>
    <w:p w14:paraId="470E8458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p&gt;Greetings From MSOIS&lt;/p&gt;</w:t>
      </w:r>
    </w:p>
    <w:p w14:paraId="12F806E1" w14:textId="77777777" w:rsidR="00FD0C9C" w:rsidRPr="00FD0C9C" w:rsidRDefault="00FD0C9C" w:rsidP="00FD0C9C">
      <w:pPr>
        <w:spacing w:after="0" w:line="240" w:lineRule="auto"/>
        <w:ind w:left="2880"/>
        <w:rPr>
          <w:rFonts w:ascii="Consolas" w:eastAsia="Times New Roman" w:hAnsi="Consolas" w:cs="Times New Roman"/>
          <w:sz w:val="24"/>
          <w:szCs w:val="24"/>
          <w:lang w:eastAsia="en-IN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5F146B72" w14:textId="502C9039" w:rsidR="00FD0C9C" w:rsidRPr="00FD0C9C" w:rsidRDefault="00FD0C9C" w:rsidP="00FD0C9C">
      <w:pPr>
        <w:spacing w:after="0" w:line="360" w:lineRule="auto"/>
        <w:ind w:left="2880"/>
        <w:rPr>
          <w:rFonts w:cstheme="minorHAnsi"/>
          <w:sz w:val="24"/>
          <w:szCs w:val="24"/>
        </w:rPr>
      </w:pPr>
      <w:r w:rsidRPr="00FD0C9C">
        <w:rPr>
          <w:rFonts w:ascii="Consolas" w:eastAsia="Times New Roman" w:hAnsi="Consolas" w:cs="Times New Roman"/>
          <w:sz w:val="24"/>
          <w:szCs w:val="24"/>
          <w:lang w:eastAsia="en-IN"/>
        </w:rPr>
        <w:t>&lt;/div&gt;</w:t>
      </w:r>
    </w:p>
    <w:p w14:paraId="7658A0FC" w14:textId="00787EA1" w:rsidR="00FD0C9C" w:rsidRDefault="00FD0C9C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ave it as “</w:t>
      </w:r>
      <w:r w:rsidRPr="00FD0C9C">
        <w:rPr>
          <w:rFonts w:cstheme="minorHAnsi"/>
          <w:b/>
          <w:bCs/>
          <w:i/>
          <w:iCs/>
          <w:color w:val="FF0000"/>
          <w:sz w:val="24"/>
          <w:szCs w:val="24"/>
        </w:rPr>
        <w:t>index.html</w:t>
      </w:r>
      <w:r>
        <w:rPr>
          <w:rFonts w:cstheme="minorHAnsi"/>
          <w:sz w:val="24"/>
          <w:szCs w:val="24"/>
        </w:rPr>
        <w:t xml:space="preserve">” </w:t>
      </w:r>
    </w:p>
    <w:p w14:paraId="385409B8" w14:textId="64FE49C5" w:rsidR="00F55C54" w:rsidRPr="00F55C54" w:rsidRDefault="00F55C54" w:rsidP="00F55C54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rom PC0 or 1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Desktop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web browser 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access website on HTTP service put entering 10.10.10.</w:t>
      </w:r>
      <w:r w:rsidR="00FD0C9C">
        <w:rPr>
          <w:rFonts w:cstheme="minorHAnsi"/>
          <w:sz w:val="24"/>
          <w:szCs w:val="24"/>
        </w:rPr>
        <w:t>254</w:t>
      </w:r>
      <w:r w:rsidRPr="00F55C54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</w:t>
      </w:r>
      <w:r w:rsidR="00FD0C9C">
        <w:rPr>
          <w:rFonts w:cstheme="minorHAnsi"/>
          <w:sz w:val="24"/>
          <w:szCs w:val="24"/>
        </w:rPr>
        <w:t xml:space="preserve">you will be </w:t>
      </w:r>
      <w:r>
        <w:rPr>
          <w:rFonts w:cstheme="minorHAnsi"/>
          <w:sz w:val="24"/>
          <w:szCs w:val="24"/>
        </w:rPr>
        <w:t>presented with a web page.</w:t>
      </w:r>
    </w:p>
    <w:p w14:paraId="2725A7AC" w14:textId="77777777" w:rsidR="00F55C54" w:rsidRDefault="00F55C54"/>
    <w:sectPr w:rsidR="00F55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521D1"/>
    <w:multiLevelType w:val="hybridMultilevel"/>
    <w:tmpl w:val="CF687F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MDI2MLEwNjMxMzdX0lEKTi0uzszPAykwqQUAA+D9JywAAAA="/>
  </w:docVars>
  <w:rsids>
    <w:rsidRoot w:val="00F55C54"/>
    <w:rsid w:val="002E3112"/>
    <w:rsid w:val="00324E06"/>
    <w:rsid w:val="00A322D7"/>
    <w:rsid w:val="00DA44E5"/>
    <w:rsid w:val="00F55C54"/>
    <w:rsid w:val="00FD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85591"/>
  <w15:chartTrackingRefBased/>
  <w15:docId w15:val="{36FE44F9-A34D-4AF7-93A3-2949A3366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C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0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327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4</cp:revision>
  <dcterms:created xsi:type="dcterms:W3CDTF">2019-12-06T14:22:00Z</dcterms:created>
  <dcterms:modified xsi:type="dcterms:W3CDTF">2019-12-06T15:39:00Z</dcterms:modified>
</cp:coreProperties>
</file>